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33C12" w14:textId="77777777" w:rsidR="003353E8" w:rsidRDefault="003353E8"/>
    <w:p w14:paraId="5D4464F7" w14:textId="3E87D71F" w:rsidR="00037B3C" w:rsidRDefault="00B0254C">
      <w:r>
        <w:t xml:space="preserve">Ich hab das Problem nochmal in R bearbeitet. Mit den Regressionsanalysen ergaben sich jedoch keine besonders guten Resultate. </w:t>
      </w:r>
    </w:p>
    <w:p w14:paraId="0DB3CBF3" w14:textId="77777777" w:rsidR="001A2D07" w:rsidRDefault="00B0254C">
      <w:r>
        <w:t xml:space="preserve">Prinzipiell gibt es ja 2 Moeglichkeiten. </w:t>
      </w:r>
    </w:p>
    <w:p w14:paraId="7C5483D8" w14:textId="5757CB5F" w:rsidR="00B0254C" w:rsidRDefault="001A2D07" w:rsidP="001A2D07">
      <w:pPr>
        <w:pStyle w:val="Listenabsatz"/>
        <w:numPr>
          <w:ilvl w:val="0"/>
          <w:numId w:val="1"/>
        </w:numPr>
      </w:pPr>
      <w:r>
        <w:t>z</w:t>
      </w:r>
      <w:r w:rsidR="00B0254C">
        <w:t xml:space="preserve">u identifizieren welche Parameter einen Signifikanten Einfluss auf </w:t>
      </w:r>
      <w:r>
        <w:t>das outcome hat.</w:t>
      </w:r>
    </w:p>
    <w:p w14:paraId="4227A93E" w14:textId="4A3F9A95" w:rsidR="001A2D07" w:rsidRDefault="00EB651E" w:rsidP="001A2D07">
      <w:pPr>
        <w:pStyle w:val="Listenabsatz"/>
        <w:numPr>
          <w:ilvl w:val="0"/>
          <w:numId w:val="1"/>
        </w:numPr>
      </w:pPr>
      <w:r>
        <w:t>Ein Modell zu erstellen das eine gute Vorhersage macht aus den vielen komplexen Daten</w:t>
      </w:r>
    </w:p>
    <w:p w14:paraId="5956DF47" w14:textId="77777777" w:rsidR="00B0254C" w:rsidRDefault="00B0254C"/>
    <w:p w14:paraId="23E23D2F" w14:textId="77777777" w:rsidR="00037B3C" w:rsidRDefault="00037B3C">
      <w:r>
        <w:t xml:space="preserve">Das Netz scheint ja stets gut zu lernen und auch gut zu generalisieren </w:t>
      </w:r>
    </w:p>
    <w:p w14:paraId="39520BAB" w14:textId="77777777" w:rsidR="00037B3C" w:rsidRDefault="00037B3C">
      <w:r>
        <w:rPr>
          <w:noProof/>
        </w:rPr>
        <w:drawing>
          <wp:inline distT="0" distB="0" distL="0" distR="0" wp14:anchorId="1E050C98" wp14:editId="42C0D366">
            <wp:extent cx="4676775" cy="3152775"/>
            <wp:effectExtent l="0" t="0" r="0" b="0"/>
            <wp:docPr id="2" name="Grafik 2" descr="C:\Users\Carsten\AppData\Local\Microsoft\Windows\INetCache\Content.MSO\BD0A586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arsten\AppData\Local\Microsoft\Windows\INetCache\Content.MSO\BD0A5860.tmp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65F90" w14:textId="77777777" w:rsidR="00037B3C" w:rsidRDefault="00037B3C">
      <w:r>
        <w:t>Orange ist der Vorhersagefehler auf dem Testdatensatz und in Blau auf dem Trainingsdatensatz</w:t>
      </w:r>
    </w:p>
    <w:p w14:paraId="72DCD2E1" w14:textId="77777777" w:rsidR="00037B3C" w:rsidRDefault="00037B3C" w:rsidP="00037B3C">
      <w:pPr>
        <w:ind w:left="0" w:firstLine="0"/>
      </w:pPr>
    </w:p>
    <w:p w14:paraId="1C92EB17" w14:textId="77777777" w:rsidR="00037B3C" w:rsidRDefault="00037B3C"/>
    <w:p w14:paraId="4B5193D1" w14:textId="77777777" w:rsidR="00037B3C" w:rsidRDefault="00037B3C">
      <w:r>
        <w:t>Die rote line zeigt wie er idealer weise auf dem Testdatensatz vorhersagen sollte und die blauen punkte wie er es tatsaechlich tut ….</w:t>
      </w:r>
    </w:p>
    <w:p w14:paraId="13A09730" w14:textId="77777777" w:rsidR="00037B3C" w:rsidRDefault="00037B3C">
      <w:r>
        <w:rPr>
          <w:noProof/>
        </w:rPr>
        <w:lastRenderedPageBreak/>
        <w:drawing>
          <wp:inline distT="0" distB="0" distL="0" distR="0" wp14:anchorId="7A7AC206" wp14:editId="52725571">
            <wp:extent cx="5760720" cy="2907665"/>
            <wp:effectExtent l="0" t="0" r="0" b="0"/>
            <wp:docPr id="1" name="Grafik 1" descr="C:\Users\Carsten\AppData\Local\Microsoft\Windows\INetCache\Content.MSO\F431110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rsten\AppData\Local\Microsoft\Windows\INetCache\Content.MSO\F431110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4D33F" w14:textId="77777777" w:rsidR="00037B3C" w:rsidRDefault="00037B3C"/>
    <w:p w14:paraId="09B8E451" w14:textId="77777777" w:rsidR="00037B3C" w:rsidRDefault="00037B3C">
      <w:r>
        <w:t xml:space="preserve">Er scheint keine Features finden zu koennen, die eine gute Vorhersage des outcomes ermoeglichen wuerden. </w:t>
      </w:r>
    </w:p>
    <w:p w14:paraId="151BB565" w14:textId="77777777" w:rsidR="00037B3C" w:rsidRDefault="00037B3C" w:rsidP="00037B3C">
      <w:r>
        <w:t xml:space="preserve">Wenn man nun mal direkt in die Korrelation zu den Features schaut …. </w:t>
      </w:r>
    </w:p>
    <w:p w14:paraId="630A9F7B" w14:textId="77777777" w:rsidR="00037B3C" w:rsidRDefault="00037B3C" w:rsidP="00037B3C"/>
    <w:p w14:paraId="29952FF1" w14:textId="77777777" w:rsidR="00037B3C" w:rsidRDefault="00037B3C" w:rsidP="00037B3C">
      <w:r>
        <w:rPr>
          <w:noProof/>
        </w:rPr>
        <w:drawing>
          <wp:inline distT="0" distB="0" distL="0" distR="0" wp14:anchorId="0744B43C" wp14:editId="71C30FA6">
            <wp:extent cx="5760720" cy="3296285"/>
            <wp:effectExtent l="0" t="0" r="0" b="0"/>
            <wp:docPr id="3" name="Grafik 3" descr="Ein Bild, das Text, Kar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ython_analyse_correlation_EMQ_Po_Pr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CE67F" w14:textId="77777777" w:rsidR="00037B3C" w:rsidRDefault="00037B3C" w:rsidP="00037B3C"/>
    <w:p w14:paraId="16038DF3" w14:textId="77777777" w:rsidR="00037B3C" w:rsidRDefault="00037B3C" w:rsidP="00037B3C"/>
    <w:p w14:paraId="216967C4" w14:textId="77777777" w:rsidR="00037B3C" w:rsidRDefault="00037B3C" w:rsidP="00037B3C">
      <w:r>
        <w:t xml:space="preserve">Die Abbildung zeigt jeweils die Korrelation zwischen dem outcome Parameter (eMQ_Po_Pr) und jeweils den anderen Parametern die unter den subbildern stehen. </w:t>
      </w:r>
    </w:p>
    <w:p w14:paraId="63BE7E6D" w14:textId="6E54313B" w:rsidR="00037B3C" w:rsidRDefault="00037B3C" w:rsidP="00037B3C">
      <w:r>
        <w:t>Man sieht, das es praktisch gar keinen Zusammenhang gibt zwischen dem Outcome des Taubschen Trainings und der Position un</w:t>
      </w:r>
      <w:r w:rsidR="00BE36D7">
        <w:t>d</w:t>
      </w:r>
      <w:r>
        <w:t xml:space="preserve"> der Groesse der Hirnlaesion.</w:t>
      </w:r>
    </w:p>
    <w:p w14:paraId="2CB20392" w14:textId="261EB479" w:rsidR="00BE36D7" w:rsidRDefault="00BE36D7" w:rsidP="00037B3C"/>
    <w:p w14:paraId="02FE481F" w14:textId="1CDFDC80" w:rsidR="002F414B" w:rsidRDefault="002F414B" w:rsidP="00037B3C">
      <w:r>
        <w:lastRenderedPageBreak/>
        <w:t xml:space="preserve">Das gleiche scheint auch </w:t>
      </w:r>
      <w:r w:rsidR="00144E82">
        <w:t>fuer das emory outcome zu gelten …</w:t>
      </w:r>
      <w:r w:rsidR="0045250C">
        <w:t xml:space="preserve"> wobei man hier eher noch den Eindruck hat das eine gewisse, geringer Zusammenhang vorhanden ist. </w:t>
      </w:r>
    </w:p>
    <w:p w14:paraId="3C9DC806" w14:textId="0FE2C862" w:rsidR="00144E82" w:rsidRDefault="00144E82" w:rsidP="00037B3C">
      <w:r>
        <w:rPr>
          <w:noProof/>
        </w:rPr>
        <w:drawing>
          <wp:inline distT="0" distB="0" distL="0" distR="0" wp14:anchorId="0A2E2142" wp14:editId="6BF442D3">
            <wp:extent cx="5760720" cy="3296285"/>
            <wp:effectExtent l="0" t="0" r="0" b="0"/>
            <wp:docPr id="5" name="Grafik 5" descr="Ein Bild, das Text, Kar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ython_analyse_correlation_emorybf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29FC" w14:textId="77777777" w:rsidR="00BE36D7" w:rsidRDefault="00BE36D7" w:rsidP="00037B3C"/>
    <w:p w14:paraId="5E2FE43F" w14:textId="4C1FFC10" w:rsidR="00BE36D7" w:rsidRDefault="00BE36D7" w:rsidP="00037B3C"/>
    <w:p w14:paraId="0215C463" w14:textId="22E1FB65" w:rsidR="009530EA" w:rsidRDefault="009530EA" w:rsidP="00037B3C">
      <w:r>
        <w:t>Hier das prediction ergebnis fuer emorybf</w:t>
      </w:r>
    </w:p>
    <w:p w14:paraId="52761ABF" w14:textId="38260479" w:rsidR="009530EA" w:rsidRDefault="009530EA" w:rsidP="00037B3C">
      <w:r>
        <w:rPr>
          <w:noProof/>
        </w:rPr>
        <w:drawing>
          <wp:inline distT="0" distB="0" distL="0" distR="0" wp14:anchorId="4815D23E" wp14:editId="4D425431">
            <wp:extent cx="5760720" cy="2907665"/>
            <wp:effectExtent l="0" t="0" r="0" b="0"/>
            <wp:docPr id="6" name="Grafik 6" descr="C:\Users\Carsten\AppData\Local\Microsoft\Windows\INetCache\Content.MSO\10D9DA9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arsten\AppData\Local\Microsoft\Windows\INetCache\Content.MSO\10D9DA9A.tm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530EA" w:rsidSect="003353E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194B82"/>
    <w:multiLevelType w:val="hybridMultilevel"/>
    <w:tmpl w:val="C1B0EFAE"/>
    <w:lvl w:ilvl="0" w:tplc="CB4A5D60">
      <w:start w:val="1"/>
      <w:numFmt w:val="decimal"/>
      <w:lvlText w:val="%1."/>
      <w:lvlJc w:val="left"/>
      <w:pPr>
        <w:ind w:left="1154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74" w:hanging="360"/>
      </w:pPr>
    </w:lvl>
    <w:lvl w:ilvl="2" w:tplc="0407001B" w:tentative="1">
      <w:start w:val="1"/>
      <w:numFmt w:val="lowerRoman"/>
      <w:lvlText w:val="%3."/>
      <w:lvlJc w:val="right"/>
      <w:pPr>
        <w:ind w:left="2594" w:hanging="180"/>
      </w:pPr>
    </w:lvl>
    <w:lvl w:ilvl="3" w:tplc="0407000F" w:tentative="1">
      <w:start w:val="1"/>
      <w:numFmt w:val="decimal"/>
      <w:lvlText w:val="%4."/>
      <w:lvlJc w:val="left"/>
      <w:pPr>
        <w:ind w:left="3314" w:hanging="360"/>
      </w:pPr>
    </w:lvl>
    <w:lvl w:ilvl="4" w:tplc="04070019" w:tentative="1">
      <w:start w:val="1"/>
      <w:numFmt w:val="lowerLetter"/>
      <w:lvlText w:val="%5."/>
      <w:lvlJc w:val="left"/>
      <w:pPr>
        <w:ind w:left="4034" w:hanging="360"/>
      </w:pPr>
    </w:lvl>
    <w:lvl w:ilvl="5" w:tplc="0407001B" w:tentative="1">
      <w:start w:val="1"/>
      <w:numFmt w:val="lowerRoman"/>
      <w:lvlText w:val="%6."/>
      <w:lvlJc w:val="right"/>
      <w:pPr>
        <w:ind w:left="4754" w:hanging="180"/>
      </w:pPr>
    </w:lvl>
    <w:lvl w:ilvl="6" w:tplc="0407000F" w:tentative="1">
      <w:start w:val="1"/>
      <w:numFmt w:val="decimal"/>
      <w:lvlText w:val="%7."/>
      <w:lvlJc w:val="left"/>
      <w:pPr>
        <w:ind w:left="5474" w:hanging="360"/>
      </w:pPr>
    </w:lvl>
    <w:lvl w:ilvl="7" w:tplc="04070019" w:tentative="1">
      <w:start w:val="1"/>
      <w:numFmt w:val="lowerLetter"/>
      <w:lvlText w:val="%8."/>
      <w:lvlJc w:val="left"/>
      <w:pPr>
        <w:ind w:left="6194" w:hanging="360"/>
      </w:pPr>
    </w:lvl>
    <w:lvl w:ilvl="8" w:tplc="0407001B" w:tentative="1">
      <w:start w:val="1"/>
      <w:numFmt w:val="lowerRoman"/>
      <w:lvlText w:val="%9."/>
      <w:lvlJc w:val="right"/>
      <w:pPr>
        <w:ind w:left="6914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MDKwMADSpkbmZko6SsGpxcWZ+XkgBYa1APBYfY8sAAAA"/>
  </w:docVars>
  <w:rsids>
    <w:rsidRoot w:val="00037B3C"/>
    <w:rsid w:val="00037B3C"/>
    <w:rsid w:val="00144E82"/>
    <w:rsid w:val="001A2D07"/>
    <w:rsid w:val="002F414B"/>
    <w:rsid w:val="003353E8"/>
    <w:rsid w:val="0045250C"/>
    <w:rsid w:val="00923874"/>
    <w:rsid w:val="009530EA"/>
    <w:rsid w:val="00B0254C"/>
    <w:rsid w:val="00BE36D7"/>
    <w:rsid w:val="00EB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|"/>
  <w14:docId w14:val="50DEB5C7"/>
  <w15:chartTrackingRefBased/>
  <w15:docId w15:val="{D0B0DA5D-D7D5-4675-B0BD-F2F9E23F6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before="120"/>
        <w:ind w:left="1151" w:hanging="35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353E8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1A2D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4</Words>
  <Characters>1160</Characters>
  <Application>Microsoft Office Word</Application>
  <DocSecurity>0</DocSecurity>
  <Lines>9</Lines>
  <Paragraphs>2</Paragraphs>
  <ScaleCrop>false</ScaleCrop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ten Klingner</dc:creator>
  <cp:keywords/>
  <dc:description/>
  <cp:lastModifiedBy>Carsten Klingner</cp:lastModifiedBy>
  <cp:revision>10</cp:revision>
  <dcterms:created xsi:type="dcterms:W3CDTF">2020-01-22T15:54:00Z</dcterms:created>
  <dcterms:modified xsi:type="dcterms:W3CDTF">2020-01-22T17:04:00Z</dcterms:modified>
</cp:coreProperties>
</file>